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07C7C" w:rsidRDefault="00AD62F3">
      <w:pPr>
        <w:pStyle w:val="Titre"/>
      </w:pPr>
      <w:r>
        <w:t>Untitled</w:t>
      </w:r>
    </w:p>
    <w:p w:rsidR="00F07C7C" w:rsidRDefault="00AD62F3" w:rsidP="00E1201E">
      <w:pPr>
        <w:pStyle w:val="Titre2"/>
      </w:pPr>
      <w:bookmarkStart w:id="0" w:name="r-markdown"/>
      <w:r>
        <w:t>R Markdown</w:t>
      </w:r>
    </w:p>
    <w:p w:rsidR="00F07C7C" w:rsidRDefault="00AD62F3" w:rsidP="00471A9E">
      <w:pPr>
        <w:pStyle w:val="Corpsdetexte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Lienhypertexte"/>
          </w:rPr>
          <w:t>http://rmarkdown.rstudio.com</w:t>
        </w:r>
      </w:hyperlink>
      <w:r>
        <w:t>.</w:t>
      </w:r>
    </w:p>
    <w:p w:rsidR="00F07C7C" w:rsidRDefault="00AD62F3" w:rsidP="00E1201E">
      <w:pPr>
        <w:pStyle w:val="Corpsdetexte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F07C7C" w:rsidRDefault="00AD62F3" w:rsidP="00E1201E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:rsidR="00F07C7C" w:rsidRDefault="00AD62F3" w:rsidP="00E1201E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F07C7C" w:rsidRDefault="00A700DE" w:rsidP="00E1201E">
      <w:pPr>
        <w:pStyle w:val="Titre2"/>
      </w:pPr>
      <w:bookmarkStart w:id="1" w:name="including-plots"/>
      <w:bookmarkEnd w:id="0"/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9" type="#_x0000_t202" style="position:absolute;left:0;text-align:left;margin-left:105pt;margin-top:312.7pt;width:5in;height:20.05pt;z-index:251660288;mso-position-horizontal-relative:text;mso-position-vertical-relative:text" stroked="f">
            <v:textbox style="mso-fit-shape-to-text:t" inset="0,0,0,0">
              <w:txbxContent>
                <w:p w:rsidR="00C50F0D" w:rsidRPr="00A95659" w:rsidRDefault="00C50F0D" w:rsidP="00730C87">
                  <w:pPr>
                    <w:pStyle w:val="Normalcentr"/>
                    <w:rPr>
                      <w:noProof/>
                    </w:rPr>
                  </w:pPr>
                  <w:r>
                    <w:t xml:space="preserve">Figure </w:t>
                  </w:r>
                  <w:fldSimple w:instr=" SEQ Figure \* ARABIC ">
                    <w:r>
                      <w:rPr>
                        <w:noProof/>
                      </w:rPr>
                      <w:t>1</w:t>
                    </w:r>
                  </w:fldSimple>
                </w:p>
              </w:txbxContent>
            </v:textbox>
            <w10:wrap type="topAndBottom"/>
          </v:shape>
        </w:pict>
      </w:r>
      <w:r w:rsidR="00AD62F3">
        <w:t>Including Plots</w:t>
      </w:r>
    </w:p>
    <w:p w:rsidR="00F07C7C" w:rsidRDefault="006F378C" w:rsidP="00471A9E">
      <w:pPr>
        <w:pStyle w:val="Corpsdetexte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align>center</wp:align>
            </wp:positionH>
            <wp:positionV relativeFrom="page">
              <wp:posOffset>4731413</wp:posOffset>
            </wp:positionV>
            <wp:extent cx="4572000" cy="3661200"/>
            <wp:effectExtent l="0" t="0" r="0" b="0"/>
            <wp:wrapTopAndBottom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mplate_word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6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62F3">
        <w:t>You can also embed plots, for example:</w:t>
      </w:r>
    </w:p>
    <w:p w:rsidR="00F07C7C" w:rsidRPr="006C5AB9" w:rsidRDefault="00F07C7C" w:rsidP="00E1201E">
      <w:pPr>
        <w:pStyle w:val="Corpsdetexte"/>
      </w:pPr>
    </w:p>
    <w:p w:rsidR="00F07C7C" w:rsidRDefault="00AD62F3" w:rsidP="00E1201E">
      <w:pPr>
        <w:pStyle w:val="Corpsdetexte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p w:rsidR="000B7102" w:rsidRDefault="000B7102" w:rsidP="00E1201E">
      <w:pPr>
        <w:pStyle w:val="Corpsdetexte"/>
      </w:pPr>
    </w:p>
    <w:p w:rsidR="000B7102" w:rsidRDefault="000B7102" w:rsidP="00E1201E">
      <w:pPr>
        <w:pStyle w:val="Corpsdetexte"/>
      </w:pPr>
      <w:r>
        <w:t xml:space="preserve">This is </w:t>
      </w:r>
      <w:proofErr w:type="gramStart"/>
      <w:r>
        <w:t>list :</w:t>
      </w:r>
      <w:proofErr w:type="gramEnd"/>
    </w:p>
    <w:p w:rsidR="000B7102" w:rsidRDefault="000B7102" w:rsidP="000B7102">
      <w:pPr>
        <w:pStyle w:val="Corpsdetexte"/>
        <w:numPr>
          <w:ilvl w:val="0"/>
          <w:numId w:val="2"/>
        </w:numPr>
      </w:pPr>
      <w:r>
        <w:t>Item 1</w:t>
      </w:r>
    </w:p>
    <w:p w:rsidR="000B7102" w:rsidRDefault="000B7102" w:rsidP="000B7102">
      <w:r>
        <w:t>Item 2</w:t>
      </w:r>
    </w:p>
    <w:p w:rsidR="000B7102" w:rsidRDefault="000B7102" w:rsidP="000B7102">
      <w:pPr>
        <w:pStyle w:val="Corpsdetexte"/>
      </w:pPr>
      <w:r>
        <w:t>This is numbered list</w:t>
      </w:r>
    </w:p>
    <w:p w:rsidR="000B7102" w:rsidRDefault="000B7102" w:rsidP="000B7102">
      <w:pPr>
        <w:pStyle w:val="Corpsdetexte"/>
        <w:numPr>
          <w:ilvl w:val="0"/>
          <w:numId w:val="3"/>
        </w:numPr>
      </w:pPr>
      <w:r>
        <w:t>Item 1</w:t>
      </w:r>
    </w:p>
    <w:p w:rsidR="000B7102" w:rsidRDefault="000B7102" w:rsidP="000B7102">
      <w:pPr>
        <w:pStyle w:val="Corpsdetexte"/>
        <w:numPr>
          <w:ilvl w:val="0"/>
          <w:numId w:val="3"/>
        </w:numPr>
      </w:pPr>
      <w:r>
        <w:t>Item 2</w:t>
      </w:r>
      <w:bookmarkStart w:id="2" w:name="_GoBack"/>
      <w:bookmarkEnd w:id="2"/>
    </w:p>
    <w:sectPr w:rsidR="000B7102" w:rsidSect="006C5AB9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567" w:right="720" w:bottom="567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700DE" w:rsidRDefault="00A700DE">
      <w:pPr>
        <w:spacing w:after="0"/>
      </w:pPr>
      <w:r>
        <w:separator/>
      </w:r>
    </w:p>
  </w:endnote>
  <w:endnote w:type="continuationSeparator" w:id="0">
    <w:p w:rsidR="00A700DE" w:rsidRDefault="00A700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5780240"/>
      <w:docPartObj>
        <w:docPartGallery w:val="Page Numbers (Bottom of Page)"/>
        <w:docPartUnique/>
      </w:docPartObj>
    </w:sdtPr>
    <w:sdtEndPr/>
    <w:sdtContent>
      <w:p w:rsidR="0043692C" w:rsidRDefault="0043692C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fr-FR"/>
          </w:rPr>
          <w:t>2</w:t>
        </w:r>
        <w:r>
          <w:fldChar w:fldCharType="end"/>
        </w:r>
      </w:p>
    </w:sdtContent>
  </w:sdt>
  <w:p w:rsidR="0043692C" w:rsidRDefault="0043692C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700DE" w:rsidRDefault="00A700DE">
      <w:r>
        <w:separator/>
      </w:r>
    </w:p>
  </w:footnote>
  <w:footnote w:type="continuationSeparator" w:id="0">
    <w:p w:rsidR="00A700DE" w:rsidRDefault="00A700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692C" w:rsidRDefault="0043692C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AB4DEC"/>
    <w:multiLevelType w:val="hybridMultilevel"/>
    <w:tmpl w:val="1584D73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1AE401"/>
    <w:multiLevelType w:val="multilevel"/>
    <w:tmpl w:val="F2B8231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5CC404BE"/>
    <w:multiLevelType w:val="hybridMultilevel"/>
    <w:tmpl w:val="2324855C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B7102"/>
    <w:rsid w:val="002C1802"/>
    <w:rsid w:val="003F098F"/>
    <w:rsid w:val="0043692C"/>
    <w:rsid w:val="00471A9E"/>
    <w:rsid w:val="004B2926"/>
    <w:rsid w:val="004E29B3"/>
    <w:rsid w:val="005559DB"/>
    <w:rsid w:val="00590D07"/>
    <w:rsid w:val="00676393"/>
    <w:rsid w:val="006C5AB9"/>
    <w:rsid w:val="006F378C"/>
    <w:rsid w:val="00721A71"/>
    <w:rsid w:val="00730C87"/>
    <w:rsid w:val="00754FDA"/>
    <w:rsid w:val="00784D58"/>
    <w:rsid w:val="00813AA2"/>
    <w:rsid w:val="008D6863"/>
    <w:rsid w:val="008E17EB"/>
    <w:rsid w:val="00A700DE"/>
    <w:rsid w:val="00AD62F3"/>
    <w:rsid w:val="00B14F18"/>
    <w:rsid w:val="00B86B75"/>
    <w:rsid w:val="00BA762D"/>
    <w:rsid w:val="00BC48D5"/>
    <w:rsid w:val="00C36279"/>
    <w:rsid w:val="00C50F0D"/>
    <w:rsid w:val="00D52FD8"/>
    <w:rsid w:val="00DF1624"/>
    <w:rsid w:val="00E1201E"/>
    <w:rsid w:val="00E315A3"/>
    <w:rsid w:val="00F07C7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0"/>
    <o:shapelayout v:ext="edit">
      <o:idmap v:ext="edit" data="1"/>
    </o:shapelayout>
  </w:shapeDefaults>
  <w:decimalSymbol w:val=","/>
  <w:listSeparator w:val=";"/>
  <w14:docId w14:val="29BB25F2"/>
  <w15:docId w15:val="{D099DABC-5990-47AF-9185-629802EA0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0B7102"/>
    <w:pPr>
      <w:jc w:val="both"/>
    </w:pPr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qFormat/>
    <w:rsid w:val="00471A9E"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rsid w:val="00730C87"/>
    <w:pPr>
      <w:spacing w:before="100" w:after="100"/>
      <w:ind w:left="480" w:right="480"/>
    </w:pPr>
    <w:rPr>
      <w:i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En-tte">
    <w:name w:val="header"/>
    <w:basedOn w:val="Normal"/>
    <w:link w:val="En-tteCar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43692C"/>
  </w:style>
  <w:style w:type="paragraph" w:styleId="Pieddepage">
    <w:name w:val="footer"/>
    <w:basedOn w:val="Normal"/>
    <w:link w:val="PieddepageCar"/>
    <w:uiPriority w:val="99"/>
    <w:unhideWhenUsed/>
    <w:rsid w:val="0043692C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4369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48E865-36E1-4704-A771-BCEF18E388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149</Words>
  <Characters>822</Characters>
  <Application>Microsoft Office Word</Application>
  <DocSecurity>0</DocSecurity>
  <Lines>6</Lines>
  <Paragraphs>1</Paragraphs>
  <ScaleCrop>false</ScaleCrop>
  <Company/>
  <LinksUpToDate>false</LinksUpToDate>
  <CharactersWithSpaces>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ALIX REVERDY</cp:lastModifiedBy>
  <cp:revision>13</cp:revision>
  <dcterms:created xsi:type="dcterms:W3CDTF">2022-05-11T17:59:00Z</dcterms:created>
  <dcterms:modified xsi:type="dcterms:W3CDTF">2022-05-30T1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